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0F5F" w:rsidRPr="009221CC" w:rsidRDefault="002B50DB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1CC61951" wp14:editId="76C608F8">
                <wp:simplePos x="0" y="0"/>
                <wp:positionH relativeFrom="column">
                  <wp:posOffset>1871869</wp:posOffset>
                </wp:positionH>
                <wp:positionV relativeFrom="paragraph">
                  <wp:posOffset>868018</wp:posOffset>
                </wp:positionV>
                <wp:extent cx="1152939" cy="708578"/>
                <wp:effectExtent l="38100" t="38100" r="47625" b="5397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V="1">
                          <a:off x="0" y="0"/>
                          <a:ext cx="1152939" cy="708578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E292B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47.4pt;margin-top:68.35pt;width:90.8pt;height:55.8pt;rotation:180;flip:y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" strokecolor="black [3213]" strokeweight="1pt">
                <v:stroke startarrow="open" endarrow="open"/>
              </v:shape>
            </w:pict>
          </mc:Fallback>
        </mc:AlternateContent>
      </w:r>
      <w:r w:rsidR="001816A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092294EF" wp14:editId="0EB837F8">
                <wp:simplePos x="0" y="0"/>
                <wp:positionH relativeFrom="column">
                  <wp:posOffset>2893584</wp:posOffset>
                </wp:positionH>
                <wp:positionV relativeFrom="paragraph">
                  <wp:posOffset>622963</wp:posOffset>
                </wp:positionV>
                <wp:extent cx="548640" cy="4495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" cy="4495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A21E6" w:rsidRDefault="004E2162" w:rsidP="00CA21E6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1 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on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92294EF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227.85pt;margin-top:49.05pt;width:43.2pt;height:35.4pt;z-index:251685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" filled="f" stroked="f" strokeweight=".5pt">
                <v:textbox>
                  <w:txbxContent>
                    <w:p w:rsidR="00CA21E6" w:rsidRDefault="004E2162" w:rsidP="00CA21E6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o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 xml:space="preserve"> 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1816A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4C47DFD6" wp14:editId="7C62FE2A">
                <wp:simplePos x="0" y="0"/>
                <wp:positionH relativeFrom="column">
                  <wp:posOffset>1641005</wp:posOffset>
                </wp:positionH>
                <wp:positionV relativeFrom="paragraph">
                  <wp:posOffset>1424747</wp:posOffset>
                </wp:positionV>
                <wp:extent cx="457200" cy="363416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6341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A21E6" w:rsidRDefault="004E2162" w:rsidP="00CA21E6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2 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on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7DFD6" id="Text Box 6" o:spid="_x0000_s1027" type="#_x0000_t202" style="position:absolute;margin-left:129.2pt;margin-top:112.2pt;width:36pt;height:28.6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" filled="f" stroked="f" strokeweight=".5pt">
                <v:textbox>
                  <w:txbxContent>
                    <w:p w:rsidR="00CA21E6" w:rsidRDefault="004E2162" w:rsidP="00CA21E6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o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 xml:space="preserve"> 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1816A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64D4658F" wp14:editId="4348FDBC">
                <wp:simplePos x="0" y="0"/>
                <wp:positionH relativeFrom="column">
                  <wp:posOffset>2248976</wp:posOffset>
                </wp:positionH>
                <wp:positionV relativeFrom="paragraph">
                  <wp:posOffset>1354317</wp:posOffset>
                </wp:positionV>
                <wp:extent cx="778565" cy="294861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8565" cy="29486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A21E6" w:rsidRPr="001816A4" w:rsidRDefault="00CA21E6" w:rsidP="00CA21E6">
                            <w:pPr>
                              <w:rPr>
                                <w:rFonts w:cstheme="minorHAnsi"/>
                              </w:rPr>
                            </w:pPr>
                            <w:r w:rsidRPr="001816A4">
                              <w:rPr>
                                <w:rFonts w:cstheme="minorHAnsi"/>
                              </w:rPr>
                              <w:t>Object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4658F" id="Text Box 7" o:spid="_x0000_s1028" type="#_x0000_t202" style="position:absolute;margin-left:177.1pt;margin-top:106.65pt;width:61.3pt;height:23.2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" filled="f" stroked="f" strokeweight=".5pt">
                <v:textbox>
                  <w:txbxContent>
                    <w:p w:rsidR="00CA21E6" w:rsidRPr="001816A4" w:rsidRDefault="00CA21E6" w:rsidP="00CA21E6">
                      <w:pPr>
                        <w:rPr>
                          <w:rFonts w:cstheme="minorHAnsi"/>
                        </w:rPr>
                      </w:pPr>
                      <w:r w:rsidRPr="001816A4">
                        <w:rPr>
                          <w:rFonts w:cstheme="minorHAnsi"/>
                        </w:rPr>
                        <w:t>Object 1</w:t>
                      </w:r>
                    </w:p>
                  </w:txbxContent>
                </v:textbox>
              </v:shape>
            </w:pict>
          </mc:Fallback>
        </mc:AlternateContent>
      </w:r>
      <w:r w:rsidR="001816A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0B65DDCA" wp14:editId="5DFA4275">
                <wp:simplePos x="0" y="0"/>
                <wp:positionH relativeFrom="column">
                  <wp:posOffset>2090254</wp:posOffset>
                </wp:positionH>
                <wp:positionV relativeFrom="paragraph">
                  <wp:posOffset>774948</wp:posOffset>
                </wp:positionV>
                <wp:extent cx="692426" cy="274982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2426" cy="27498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A21E6" w:rsidRPr="001816A4" w:rsidRDefault="00CA21E6" w:rsidP="00CA21E6">
                            <w:pPr>
                              <w:rPr>
                                <w:rFonts w:cstheme="minorHAnsi"/>
                              </w:rPr>
                            </w:pPr>
                            <w:r w:rsidRPr="001816A4">
                              <w:rPr>
                                <w:rFonts w:cstheme="minorHAnsi"/>
                              </w:rPr>
                              <w:t>Object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5DDCA" id="Text Box 8" o:spid="_x0000_s1029" type="#_x0000_t202" style="position:absolute;margin-left:164.6pt;margin-top:61pt;width:54.5pt;height:21.6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" filled="f" stroked="f" strokeweight=".5pt">
                <v:textbox>
                  <w:txbxContent>
                    <w:p w:rsidR="00CA21E6" w:rsidRPr="001816A4" w:rsidRDefault="00CA21E6" w:rsidP="00CA21E6">
                      <w:pPr>
                        <w:rPr>
                          <w:rFonts w:cstheme="minorHAnsi"/>
                        </w:rPr>
                      </w:pPr>
                      <w:r w:rsidRPr="001816A4">
                        <w:rPr>
                          <w:rFonts w:cstheme="minorHAnsi"/>
                        </w:rPr>
                        <w:t>Object 2</w:t>
                      </w:r>
                    </w:p>
                  </w:txbxContent>
                </v:textbox>
              </v:shape>
            </w:pict>
          </mc:Fallback>
        </mc:AlternateContent>
      </w:r>
      <w:r w:rsidR="001816A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2649DB38" wp14:editId="7A6BB3A1">
                <wp:simplePos x="0" y="0"/>
                <wp:positionH relativeFrom="column">
                  <wp:posOffset>2205493</wp:posOffset>
                </wp:positionH>
                <wp:positionV relativeFrom="paragraph">
                  <wp:posOffset>1151890</wp:posOffset>
                </wp:positionV>
                <wp:extent cx="274320" cy="274320"/>
                <wp:effectExtent l="57150" t="57150" r="0" b="4953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ellipse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 w="6350">
                          <a:solidFill>
                            <a:schemeClr val="tx1"/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 w="137160" h="137160"/>
                          <a:bevelB w="137160" h="137160"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93DF01" id="Oval 1" o:spid="_x0000_s1026" style="position:absolute;margin-left:173.65pt;margin-top:90.7pt;width:21.6pt;height:21.6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" fillcolor="#5a5a5a [2109]" strokecolor="black [3213]" strokeweight=".5pt"/>
            </w:pict>
          </mc:Fallback>
        </mc:AlternateContent>
      </w:r>
      <w:r w:rsidR="00F1305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623AE684" wp14:editId="08AA5243">
                <wp:simplePos x="0" y="0"/>
                <wp:positionH relativeFrom="column">
                  <wp:posOffset>0</wp:posOffset>
                </wp:positionH>
                <wp:positionV relativeFrom="paragraph">
                  <wp:posOffset>889000</wp:posOffset>
                </wp:positionV>
                <wp:extent cx="1363980" cy="373380"/>
                <wp:effectExtent l="0" t="0" r="0" b="762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3980" cy="373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A21E6" w:rsidRPr="004E2162" w:rsidRDefault="004E2162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1 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on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2 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on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AE684" id="Text Box 5" o:spid="_x0000_s1030" type="#_x0000_t202" style="position:absolute;margin-left:0;margin-top:70pt;width:107.4pt;height:29.4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" filled="f" stroked="f" strokeweight=".5pt">
                <v:textbox>
                  <w:txbxContent>
                    <w:p w:rsidR="00CA21E6" w:rsidRPr="004E2162" w:rsidRDefault="004E2162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o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 xml:space="preserve"> 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2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o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 xml:space="preserve"> 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CA21E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B321D6" wp14:editId="1525B3E9">
                <wp:simplePos x="0" y="0"/>
                <wp:positionH relativeFrom="column">
                  <wp:posOffset>2446020</wp:posOffset>
                </wp:positionH>
                <wp:positionV relativeFrom="paragraph">
                  <wp:posOffset>998220</wp:posOffset>
                </wp:positionV>
                <wp:extent cx="274320" cy="274320"/>
                <wp:effectExtent l="57150" t="57150" r="0" b="4953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27432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solidFill>
                            <a:schemeClr val="tx1"/>
                          </a:solidFill>
                        </a:ln>
                        <a:scene3d>
                          <a:camera prst="orthographicFront"/>
                          <a:lightRig rig="threePt" dir="t"/>
                        </a:scene3d>
                        <a:sp3d>
                          <a:bevelT w="137160" h="137160"/>
                          <a:bevelB w="137160" h="137160"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38C11EC" id="Oval 2" o:spid="_x0000_s1026" style="position:absolute;margin-left:192.6pt;margin-top:78.6pt;width:21.6pt;height:21.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" fillcolor="#bfbfbf [2412]" strokecolor="black [3213]" strokeweight=".5pt"/>
            </w:pict>
          </mc:Fallback>
        </mc:AlternateContent>
      </w:r>
    </w:p>
    <w:sectPr w:rsidR="00940F5F" w:rsidRPr="00922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szQxsLAwNjIxMrZU0lEKTi0uzszPAykwrAUA+n56aywAAAA="/>
  </w:docVars>
  <w:rsids>
    <w:rsidRoot w:val="00CA21E6"/>
    <w:rsid w:val="001816A4"/>
    <w:rsid w:val="001D15C8"/>
    <w:rsid w:val="00204F16"/>
    <w:rsid w:val="002B50DB"/>
    <w:rsid w:val="004E2162"/>
    <w:rsid w:val="009221CC"/>
    <w:rsid w:val="00940F5F"/>
    <w:rsid w:val="00BB4DE5"/>
    <w:rsid w:val="00CA21E6"/>
    <w:rsid w:val="00F1305E"/>
    <w:rsid w:val="00FC7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F1D26DC-E4A1-459B-ABA9-3103EDD3C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1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21E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1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1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Trawick</dc:creator>
  <cp:lastModifiedBy>Trawick, Matt</cp:lastModifiedBy>
  <cp:revision>6</cp:revision>
  <dcterms:created xsi:type="dcterms:W3CDTF">2016-05-07T23:34:00Z</dcterms:created>
  <dcterms:modified xsi:type="dcterms:W3CDTF">2019-10-05T18:13:00Z</dcterms:modified>
</cp:coreProperties>
</file>